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08D42D" w14:textId="7C6B4BCB" w:rsidR="001A46F2" w:rsidRPr="006A030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December 16, 2020</w:t>
      </w:r>
    </w:p>
    <w:p w14:paraId="3B47AF72" w14:textId="48227644" w:rsidR="001A46F2" w:rsidRPr="006A030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D1FDDFA" w14:textId="5094FDCD" w:rsidR="001A46F2" w:rsidRPr="006A030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Mark Peterson</w:t>
      </w:r>
    </w:p>
    <w:p w14:paraId="7ED99502" w14:textId="61A4F3BD" w:rsidR="001A46F2" w:rsidRPr="006A030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Faculty Librarian, Collection Management Coordinator</w:t>
      </w:r>
    </w:p>
    <w:p w14:paraId="01AA3E54" w14:textId="156F13F5" w:rsidR="001A46F2" w:rsidRPr="006A030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Mt Hood Community College</w:t>
      </w:r>
    </w:p>
    <w:p w14:paraId="615D4DCE" w14:textId="0AB57304" w:rsidR="001A46F2" w:rsidRPr="006A030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26000 SE Stark Street, Gresham, Or 97030</w:t>
      </w:r>
    </w:p>
    <w:p w14:paraId="19B7C3B3" w14:textId="342E990B" w:rsidR="001A46F2" w:rsidRPr="006A030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AB21821" w14:textId="4B9C8963" w:rsidR="001A46F2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Mr. Peterson and the Oregon Reference Summit Planning Team.</w:t>
      </w:r>
    </w:p>
    <w:p w14:paraId="4F4F83CA" w14:textId="77777777" w:rsidR="00E41F94" w:rsidRDefault="00E41F94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FD0038B" w14:textId="03E832CD" w:rsidR="00E41F94" w:rsidRDefault="001A46F2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 recently received an email from </w:t>
      </w:r>
      <w:r w:rsidR="003D4F3B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y academic </w:t>
      </w: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dvisor Jeana </w:t>
      </w:r>
      <w:proofErr w:type="spellStart"/>
      <w:r w:rsidR="003D4F3B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M</w:t>
      </w: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enger</w:t>
      </w:r>
      <w:proofErr w:type="spellEnd"/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rom the </w:t>
      </w: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Emporia State</w:t>
      </w:r>
      <w:r w:rsidR="001C58AA" w:rsidRPr="001C58AA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1C58AA" w:rsidRPr="001C58AA">
        <w:rPr>
          <w:rFonts w:ascii="Times New Roman" w:eastAsia="Times New Roman" w:hAnsi="Times New Roman" w:cs="Times New Roman"/>
          <w:color w:val="222222"/>
          <w:sz w:val="24"/>
          <w:szCs w:val="24"/>
        </w:rPr>
        <w:t>SLIM-Oregon Cohort</w:t>
      </w: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D4F3B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 I am a current graduate student. Jeana thought that the Oregon Reference Summit would be an excellent opportunity for me to learn, </w:t>
      </w:r>
      <w:r w:rsidR="0072540A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connect, and</w:t>
      </w:r>
      <w:r w:rsidR="003D4F3B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ntribute to your planning team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t</w:t>
      </w:r>
      <w:r w:rsidR="003D4F3B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my belief that I have a variety of skills that could serve your interest.</w:t>
      </w:r>
    </w:p>
    <w:p w14:paraId="7DF19066" w14:textId="77777777" w:rsidR="007865EC" w:rsidRDefault="007865EC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32A13C2" w14:textId="1044D258" w:rsidR="007865EC" w:rsidRDefault="003D4F3B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 I have over 7 years of experience reviewing grant proposals for the City of Portland Minority Grant Evaluator Program. I have assisted in awarding over $750,000.00 in grants ranging from educational programs to the removal of derelict recreational vehicles from the city streets. Most recently I have worked with Oregon Humanities Magazine Public Program Grants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rogram</w:t>
      </w: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ere </w:t>
      </w:r>
      <w:r w:rsidR="00DA213C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 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ve </w:t>
      </w:r>
      <w:r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alyzed and awarded $100,000.00 in 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unding. </w:t>
      </w:r>
      <w:r w:rsidR="0030681D">
        <w:rPr>
          <w:rFonts w:ascii="Times New Roman" w:eastAsia="Times New Roman" w:hAnsi="Times New Roman" w:cs="Times New Roman"/>
          <w:color w:val="222222"/>
          <w:sz w:val="24"/>
          <w:szCs w:val="24"/>
        </w:rPr>
        <w:t>Also</w:t>
      </w:r>
      <w:r w:rsidR="00A6167E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E41F94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ave</w:t>
      </w:r>
      <w:r w:rsidR="00A6167E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orked with the Oregon Convention Center as an Event Receptionist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this role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 </w:t>
      </w:r>
      <w:r w:rsidR="00E41F94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upported 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vent 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>Management team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y 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sisting 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vend</w:t>
      </w:r>
      <w:r w:rsidR="0030681D">
        <w:rPr>
          <w:rFonts w:ascii="Times New Roman" w:eastAsia="Times New Roman" w:hAnsi="Times New Roman" w:cs="Times New Roman"/>
          <w:color w:val="222222"/>
          <w:sz w:val="24"/>
          <w:szCs w:val="24"/>
        </w:rPr>
        <w:t>o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s, staff, and the public. </w:t>
      </w:r>
      <w:r w:rsidR="0030681D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Additionally</w:t>
      </w:r>
      <w:r w:rsidR="006A0302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6A0302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 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ork with the </w:t>
      </w:r>
      <w:proofErr w:type="spellStart"/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Skanner</w:t>
      </w:r>
      <w:proofErr w:type="spellEnd"/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ewspaper </w:t>
      </w:r>
      <w:r w:rsidR="0030681D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C355B3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nual Martin Luther King </w:t>
      </w:r>
      <w:r w:rsidR="006A0302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Scholarship Breakfast as a community liaison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 work with the director and assist with planning.</w:t>
      </w:r>
    </w:p>
    <w:p w14:paraId="3B463DC8" w14:textId="77777777" w:rsidR="007865EC" w:rsidRDefault="007865EC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981DA5D" w14:textId="1EA754E0" w:rsidR="001F0A8A" w:rsidRDefault="0030681D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urrently</w:t>
      </w:r>
      <w:r w:rsid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E41F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 am employed at</w:t>
      </w:r>
      <w:r w:rsidR="004E413E" w:rsidRP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4E413E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Portland Community College</w:t>
      </w:r>
      <w:r w:rsid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work in the Student Services Department as a Testing 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>Assistant,</w:t>
      </w:r>
      <w:r w:rsidR="007865E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work</w:t>
      </w:r>
      <w:r w:rsidR="001F0A8A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865E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ith </w:t>
      </w:r>
      <w:r w:rsidR="001F0A8A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Diversity and </w:t>
      </w:r>
      <w:r w:rsidR="001F0A8A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>Educational Advisory</w:t>
      </w:r>
      <w:r w:rsidR="001F0A8A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mmittee</w:t>
      </w:r>
      <w:r w:rsid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1F0A8A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t</w:t>
      </w:r>
      <w:r w:rsid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CC</w:t>
      </w:r>
      <w:r w:rsidR="001F0A8A" w:rsidRPr="006A030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865E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 look forward to learning 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kills that I am not familiar with. </w:t>
      </w:r>
      <w:r w:rsidR="001C58A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closing thank you for the opportunity to apply </w:t>
      </w:r>
      <w:r w:rsid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Oregon </w:t>
      </w:r>
      <w:r w:rsidR="001C58A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ference </w:t>
      </w:r>
      <w:r w:rsid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>Summit</w:t>
      </w:r>
      <w:r w:rsidR="001C58A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A213C">
        <w:rPr>
          <w:rFonts w:ascii="Times New Roman" w:eastAsia="Times New Roman" w:hAnsi="Times New Roman" w:cs="Times New Roman"/>
          <w:color w:val="222222"/>
          <w:sz w:val="24"/>
          <w:szCs w:val="24"/>
        </w:rPr>
        <w:t>committee.</w:t>
      </w:r>
      <w:r w:rsidR="004E413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35F07D0F" w14:textId="65FA7DCA" w:rsidR="004E413E" w:rsidRDefault="004E413E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C645312" w14:textId="092CA6C9" w:rsidR="001F0A8A" w:rsidRDefault="007865EC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110712B6" w14:textId="7F9EA335" w:rsidR="007865EC" w:rsidRPr="006A0302" w:rsidRDefault="007865EC" w:rsidP="00E41F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865EC">
        <w:rPr>
          <w:rFonts w:ascii="Times New Roman" w:eastAsia="Times New Roman" w:hAnsi="Times New Roman" w:cs="Times New Roman"/>
          <w:color w:val="222222"/>
          <w:sz w:val="24"/>
          <w:szCs w:val="24"/>
        </w:rPr>
        <w:t>Sandra Dixon</w:t>
      </w:r>
    </w:p>
    <w:p w14:paraId="6EFC576F" w14:textId="77777777" w:rsidR="00090DD2" w:rsidRDefault="00090DD2" w:rsidP="005F3D43">
      <w:pPr>
        <w:shd w:val="clear" w:color="auto" w:fill="FFFFFF"/>
        <w:spacing w:after="0" w:line="480" w:lineRule="auto"/>
        <w:rPr>
          <w:rFonts w:ascii="Calibri" w:eastAsia="Times New Roman" w:hAnsi="Calibri" w:cs="Calibri"/>
          <w:color w:val="222222"/>
        </w:rPr>
      </w:pPr>
    </w:p>
    <w:p w14:paraId="30838173" w14:textId="77777777" w:rsidR="00090DD2" w:rsidRDefault="00090DD2" w:rsidP="00090DD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</w:p>
    <w:sectPr w:rsidR="00090D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rI0NjYzNTYxNjBS0lEKTi0uzszPAykwrAUA5Mb18iwAAAA="/>
  </w:docVars>
  <w:rsids>
    <w:rsidRoot w:val="00090DD2"/>
    <w:rsid w:val="00090DD2"/>
    <w:rsid w:val="001A46F2"/>
    <w:rsid w:val="001C58AA"/>
    <w:rsid w:val="001F0A8A"/>
    <w:rsid w:val="0030681D"/>
    <w:rsid w:val="003D4F3B"/>
    <w:rsid w:val="004E413E"/>
    <w:rsid w:val="005F3D43"/>
    <w:rsid w:val="006A0302"/>
    <w:rsid w:val="0072540A"/>
    <w:rsid w:val="007865EC"/>
    <w:rsid w:val="0081154C"/>
    <w:rsid w:val="00A6167E"/>
    <w:rsid w:val="00C355B3"/>
    <w:rsid w:val="00D97703"/>
    <w:rsid w:val="00DA213C"/>
    <w:rsid w:val="00E41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08EF8"/>
  <w15:chartTrackingRefBased/>
  <w15:docId w15:val="{1BFEA5BF-5BC5-43A4-AFDD-FDA51FC79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3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6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5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Dixon</dc:creator>
  <cp:keywords/>
  <dc:description/>
  <cp:lastModifiedBy>Sandra Dixon</cp:lastModifiedBy>
  <cp:revision>5</cp:revision>
  <dcterms:created xsi:type="dcterms:W3CDTF">2020-12-16T19:23:00Z</dcterms:created>
  <dcterms:modified xsi:type="dcterms:W3CDTF">2020-12-16T23:25:00Z</dcterms:modified>
</cp:coreProperties>
</file>